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02483A" w:rsidRPr="0002483A" w14:paraId="1027CC8B" w14:textId="77777777" w:rsidTr="0002483A">
        <w:tc>
          <w:tcPr>
            <w:tcW w:w="5529" w:type="dxa"/>
            <w:hideMark/>
          </w:tcPr>
          <w:p w14:paraId="39A1F305" w14:textId="77777777" w:rsidR="0002483A" w:rsidRPr="0002483A" w:rsidRDefault="0002483A" w:rsidP="0002483A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02483A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Water Taxi – (12) passengers</w:t>
            </w:r>
          </w:p>
        </w:tc>
        <w:tc>
          <w:tcPr>
            <w:tcW w:w="5239" w:type="dxa"/>
            <w:hideMark/>
          </w:tcPr>
          <w:p w14:paraId="14F4D8A4" w14:textId="77777777" w:rsidR="0002483A" w:rsidRPr="0002483A" w:rsidRDefault="0002483A" w:rsidP="0002483A">
            <w:pPr>
              <w:bidi/>
              <w:spacing w:line="360" w:lineRule="auto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02483A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تاكسي المائي – عدد الركاب (12)</w:t>
            </w:r>
          </w:p>
        </w:tc>
      </w:tr>
    </w:tbl>
    <w:tbl>
      <w:tblPr>
        <w:tblStyle w:val="TableGrid23"/>
        <w:bidiVisual/>
        <w:tblW w:w="0" w:type="dxa"/>
        <w:tblInd w:w="-52" w:type="dxa"/>
        <w:tblLayout w:type="fixed"/>
        <w:tblLook w:val="04A0" w:firstRow="1" w:lastRow="0" w:firstColumn="1" w:lastColumn="0" w:noHBand="0" w:noVBand="1"/>
      </w:tblPr>
      <w:tblGrid>
        <w:gridCol w:w="573"/>
        <w:gridCol w:w="7083"/>
        <w:gridCol w:w="1701"/>
        <w:gridCol w:w="709"/>
        <w:gridCol w:w="705"/>
      </w:tblGrid>
      <w:tr w:rsidR="0002483A" w:rsidRPr="0002483A" w14:paraId="72433185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1DEB67A" w14:textId="77777777" w:rsidR="0002483A" w:rsidRPr="0002483A" w:rsidRDefault="0002483A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380B5930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6694B60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307D598C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3E12820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7FCD2C69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D2DC1B6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5F6D4FD6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F9CB428" w14:textId="77777777" w:rsidR="0002483A" w:rsidRPr="0002483A" w:rsidRDefault="0002483A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9B8668E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02483A" w:rsidRPr="0002483A" w14:paraId="67192401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CFB6A7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4733568" w:edGrp="everyone" w:colFirst="3" w:colLast="3"/>
            <w:permStart w:id="1057426590" w:edGrp="everyone" w:colFirst="4" w:colLast="4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9ED78C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1DBFD626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Vessel licens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743CC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40DAB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12ECF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3533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4B848058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8732C6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81168633" w:edGrp="everyone" w:colFirst="3" w:colLast="3"/>
            <w:permStart w:id="412295246" w:edGrp="everyone" w:colFirst="4" w:colLast="4"/>
            <w:permEnd w:id="144733568"/>
            <w:permEnd w:id="1057426590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B3ABCC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تطقيم الآمن </w:t>
            </w:r>
          </w:p>
          <w:p w14:paraId="6AD29117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51359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93F7B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35108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927AF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7221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1C10EDE5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3C7A4C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72664234" w:edGrp="everyone" w:colFirst="3" w:colLast="3"/>
            <w:permStart w:id="193989652" w:edGrp="everyone" w:colFirst="4" w:colLast="4"/>
            <w:permEnd w:id="1981168633"/>
            <w:permEnd w:id="412295246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C96A4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059BF40A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DCAD2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8AB40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40785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2A47CB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71682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7B1B144F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83380B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59638964" w:edGrp="everyone" w:colFirst="3" w:colLast="3"/>
            <w:permStart w:id="1134168315" w:edGrp="everyone" w:colFirst="4" w:colLast="4"/>
            <w:permEnd w:id="1972664234"/>
            <w:permEnd w:id="193989652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09CD45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7414B0A5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9AF50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77630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69419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5DFF6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28958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DAA3070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E7265D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25059345" w:edGrp="everyone" w:colFirst="3" w:colLast="3"/>
            <w:permStart w:id="412515576" w:edGrp="everyone" w:colFirst="4" w:colLast="4"/>
            <w:permEnd w:id="659638964"/>
            <w:permEnd w:id="1134168315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B7ADCE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3F938084" w14:textId="77777777" w:rsidR="0002483A" w:rsidRPr="0002483A" w:rsidRDefault="0002483A">
            <w:pPr>
              <w:bidi/>
              <w:contextualSpacing/>
              <w:jc w:val="right"/>
              <w:rPr>
                <w:rFonts w:asciiTheme="minorBidi" w:eastAsia="Calibri" w:hAnsiTheme="minorBidi" w:cstheme="minorBidi"/>
                <w:sz w:val="26"/>
                <w:szCs w:val="26"/>
              </w:rPr>
            </w:pPr>
            <w:r w:rsidRPr="0002483A">
              <w:rPr>
                <w:rFonts w:asciiTheme="minorBidi" w:hAnsiTheme="minorBidi" w:cstheme="minorBidi"/>
              </w:rPr>
              <w:t xml:space="preserve">Vessel logbook- </w:t>
            </w:r>
            <w:r w:rsidRPr="0002483A">
              <w:rPr>
                <w:rFonts w:asciiTheme="minorBidi" w:hAnsiTheme="minorBidi" w:cs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62923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4EDBF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38357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17D8C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0704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825059345"/>
      <w:permEnd w:id="412515576"/>
      <w:tr w:rsidR="0002483A" w:rsidRPr="0002483A" w14:paraId="30315AC1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5110497" w14:textId="77777777" w:rsidR="0002483A" w:rsidRPr="0002483A" w:rsidRDefault="0002483A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38E9EEC5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179D436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39CECA86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D3C4548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1C3AAEDB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252B6EB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A40010F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4754BF4" w14:textId="77777777" w:rsidR="0002483A" w:rsidRPr="0002483A" w:rsidRDefault="0002483A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2EFAFA0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02483A" w:rsidRPr="0002483A" w14:paraId="598A6CF0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73587B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72329599" w:edGrp="everyone" w:colFirst="3" w:colLast="3"/>
            <w:permStart w:id="1854740297" w:edGrp="everyone" w:colFirst="4" w:colLast="4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1653A2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37932586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Navigation ligh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35DF3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07E5B4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5675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040D9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7150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1172A6A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82229B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94333077" w:edGrp="everyone" w:colFirst="3" w:colLast="3"/>
            <w:permStart w:id="1786991874" w:edGrp="everyone" w:colFirst="4" w:colLast="4"/>
            <w:permEnd w:id="2072329599"/>
            <w:permEnd w:id="1854740297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7671F8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47FF12E1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highlight w:val="yellow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VHF radi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42F23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110CAF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4464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206D8B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4157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25DEF14B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C2F1D6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705344537" w:edGrp="everyone" w:colFirst="3" w:colLast="3"/>
            <w:permStart w:id="1995989725" w:edGrp="everyone" w:colFirst="4" w:colLast="4"/>
            <w:permEnd w:id="1794333077"/>
            <w:permEnd w:id="1786991874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C47A9B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نظام اتصال داخلي</w:t>
            </w:r>
          </w:p>
          <w:p w14:paraId="59A05A4F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Internal communication syste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565E8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1373F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76146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556A6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61149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46E81E75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DB8CDB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17913608" w:edGrp="everyone" w:colFirst="3" w:colLast="3"/>
            <w:permStart w:id="442652731" w:edGrp="everyone" w:colFirst="4" w:colLast="4"/>
            <w:permEnd w:id="1705344537"/>
            <w:permEnd w:id="1995989725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B799C2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0F92660C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Whistl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1812B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A55244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0515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52007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95467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7FDF6A4A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E550CF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28808219" w:edGrp="everyone" w:colFirst="3" w:colLast="3"/>
            <w:permStart w:id="87509613" w:edGrp="everyone" w:colFirst="4" w:colLast="4"/>
            <w:permEnd w:id="1617913608"/>
            <w:permEnd w:id="442652731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59FB06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48000F9D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3CC3B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9ED73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35743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B416E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1742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2BA39DFE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FD98F0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79401509" w:edGrp="everyone" w:colFirst="3" w:colLast="3"/>
            <w:permStart w:id="1842756784" w:edGrp="everyone" w:colFirst="4" w:colLast="4"/>
            <w:permEnd w:id="228808219"/>
            <w:permEnd w:id="87509613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0F2FF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ناظور بحري</w:t>
            </w:r>
          </w:p>
          <w:p w14:paraId="17D7093D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Marine Binocula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A3284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C0C51F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46172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5727E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5841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7ECCF056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F0EC85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63727499" w:edGrp="everyone" w:colFirst="3" w:colLast="3"/>
            <w:permStart w:id="746346289" w:edGrp="everyone" w:colFirst="4" w:colLast="4"/>
            <w:permEnd w:id="379401509"/>
            <w:permEnd w:id="1842756784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E7C97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بوصلة مغناطيسية</w:t>
            </w:r>
          </w:p>
          <w:p w14:paraId="2FEE7144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Magnetic Compass</w:t>
            </w:r>
          </w:p>
          <w:p w14:paraId="697C1152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16BE7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531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6263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  <w:p w14:paraId="31D1487D" w14:textId="77777777" w:rsidR="0002483A" w:rsidRPr="0002483A" w:rsidRDefault="0002483A">
            <w:pPr>
              <w:rPr>
                <w:rFonts w:asciiTheme="minorBidi" w:hAnsiTheme="minorBidi" w:cstheme="minorBidi"/>
              </w:rPr>
            </w:pPr>
          </w:p>
          <w:p w14:paraId="44D6A08D" w14:textId="77777777" w:rsidR="0002483A" w:rsidRPr="0002483A" w:rsidRDefault="0002483A">
            <w:pPr>
              <w:rPr>
                <w:rFonts w:asciiTheme="minorBidi" w:hAnsiTheme="minorBidi" w:cstheme="minorBidi"/>
              </w:rPr>
            </w:pPr>
          </w:p>
          <w:p w14:paraId="78DA2373" w14:textId="77777777" w:rsidR="0002483A" w:rsidRPr="0002483A" w:rsidRDefault="0002483A">
            <w:pPr>
              <w:rPr>
                <w:rFonts w:asciiTheme="minorBidi" w:hAnsiTheme="minorBidi" w:cstheme="minorBidi"/>
              </w:rPr>
            </w:pP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8EF7FF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21161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0D746066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2D195E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42923477" w:edGrp="everyone" w:colFirst="3" w:colLast="3"/>
            <w:permStart w:id="690115737" w:edGrp="everyone" w:colFirst="4" w:colLast="4"/>
            <w:permEnd w:id="1663727499"/>
            <w:permEnd w:id="746346289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8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32E405" w14:textId="77777777" w:rsidR="0002483A" w:rsidRPr="0002483A" w:rsidRDefault="0002483A">
            <w:pPr>
              <w:tabs>
                <w:tab w:val="left" w:pos="4707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قياس الأعماق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  <w:p w14:paraId="1362687D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Echo sounde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F40A0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6F2354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4864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AB01E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9922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113EFA0D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A2D124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44660621" w:edGrp="everyone" w:colFirst="3" w:colLast="3"/>
            <w:permStart w:id="1429811658" w:edGrp="everyone" w:colFirst="4" w:colLast="4"/>
            <w:permEnd w:id="642923477"/>
            <w:permEnd w:id="690115737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9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3E32BD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</w:p>
          <w:p w14:paraId="2E2D3C47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Radar reflecto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E2B70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8531A4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827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CE452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69454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D33F559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0B9053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52987719" w:edGrp="everyone" w:colFirst="3" w:colLast="3"/>
            <w:permStart w:id="1304693161" w:edGrp="everyone" w:colFirst="4" w:colLast="4"/>
            <w:permEnd w:id="1844660621"/>
            <w:permEnd w:id="1429811658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0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ACA48F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szCs w:val="20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3031C4B6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2483A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Navigation Charts- </w:t>
            </w:r>
            <w:r w:rsidRPr="0002483A">
              <w:rPr>
                <w:rFonts w:asciiTheme="minorBidi" w:hAnsiTheme="minorBidi" w:cstheme="minorBidi"/>
                <w:szCs w:val="20"/>
              </w:rPr>
              <w:t>updated, paper or electronic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44DE4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3CDA2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9497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89D81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819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6BE5D110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582F00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27557264" w:edGrp="everyone" w:colFirst="3" w:colLast="3"/>
            <w:permStart w:id="1068989746" w:edGrp="everyone" w:colFirst="4" w:colLast="4"/>
            <w:permEnd w:id="352987719"/>
            <w:permEnd w:id="1304693161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0FDA69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إمارات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ثبتا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ساري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ارتفاع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اسب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سطح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1A3AA598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UAE Fla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F7B94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64C1EB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34819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703675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6952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2770E89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92333E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5508289" w:edGrp="everyone" w:colFirst="3" w:colLast="3"/>
            <w:permStart w:id="1960195044" w:edGrp="everyone" w:colFirst="4" w:colLast="4"/>
            <w:permEnd w:id="2027557264"/>
            <w:permEnd w:id="1068989746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4D494" w14:textId="77777777" w:rsidR="0002483A" w:rsidRPr="0002483A" w:rsidRDefault="0002483A">
            <w:pPr>
              <w:tabs>
                <w:tab w:val="left" w:pos="5143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سب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تطلبات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رس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واحل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ab/>
            </w:r>
          </w:p>
          <w:p w14:paraId="6B1BD953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</w:rPr>
              <w:t xml:space="preserve">Maritime Safety and Security Transponder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</w:rPr>
              <w:t>–</w:t>
            </w:r>
            <w:r w:rsidRPr="0002483A">
              <w:rPr>
                <w:rFonts w:asciiTheme="minorBidi" w:eastAsia="Calibri" w:hAnsiTheme="minorBidi" w:cstheme="minorBidi"/>
                <w:szCs w:val="20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</w:rPr>
              <w:t>as required by the Coast Guar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D41C3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08C0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62894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883572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047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25508289"/>
      <w:permEnd w:id="1960195044"/>
      <w:tr w:rsidR="0002483A" w:rsidRPr="0002483A" w14:paraId="645F2F54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C75797C" w14:textId="77777777" w:rsidR="0002483A" w:rsidRPr="0002483A" w:rsidRDefault="0002483A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ab/>
              <w:t>م.</w:t>
            </w:r>
          </w:p>
          <w:p w14:paraId="61C24A1C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5A1F99F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61F246B7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68FC15C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73F9A8F5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BD3A43B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1505490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1C8C5B8" w14:textId="77777777" w:rsidR="0002483A" w:rsidRPr="0002483A" w:rsidRDefault="0002483A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E560088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02483A" w:rsidRPr="0002483A" w14:paraId="10CC13CE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2A7A61F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44940487" w:edGrp="everyone" w:colFirst="3" w:colLast="3"/>
            <w:permStart w:id="1701408981" w:edGrp="everyone" w:colFirst="4" w:colLast="4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CCFB9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2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زود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بصافر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ومصدر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لكل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شخص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6ED9CB97" w14:textId="77777777" w:rsidR="0002483A" w:rsidRPr="0002483A" w:rsidRDefault="0002483A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jackets - </w:t>
            </w:r>
            <w:r w:rsidRPr="0002483A">
              <w:rPr>
                <w:rFonts w:asciiTheme="minorBidi" w:eastAsia="Calibr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44276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568435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037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1AA8D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77110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FE6BF7E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207532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37025239" w:edGrp="everyone" w:colFirst="3" w:colLast="3"/>
            <w:permStart w:id="1989152077" w:edGrp="everyone" w:colFirst="4" w:colLast="4"/>
            <w:permEnd w:id="1944940487"/>
            <w:permEnd w:id="1701408981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3CAAD8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نسب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زياد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دد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كلي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صرح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ه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4A731CB3" w14:textId="77777777" w:rsidR="0002483A" w:rsidRPr="0002483A" w:rsidRDefault="0002483A">
            <w:pPr>
              <w:tabs>
                <w:tab w:val="left" w:pos="4680"/>
              </w:tabs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pare Lifejackets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</w:rPr>
              <w:t>(10%) in excess of the authorized total number.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0ED66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02AE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845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BA0F3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9653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07BC3B94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24D310C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91975426" w:edGrp="everyone" w:colFirst="3" w:colLast="3"/>
            <w:permStart w:id="1080646176" w:edGrp="everyone" w:colFirst="4" w:colLast="4"/>
            <w:permEnd w:id="1437025239"/>
            <w:permEnd w:id="1989152077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5F5EE4" w14:textId="77777777" w:rsidR="0002483A" w:rsidRPr="0002483A" w:rsidRDefault="0002483A">
            <w:pPr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سب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دد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أطفال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واجدين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23C84040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 jackets for children –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58E8C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4A6CA5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2866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6E35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2424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4A127A70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464E5E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50631105" w:edGrp="everyone" w:colFirst="3" w:colLast="3"/>
            <w:permStart w:id="1200186930" w:edGrp="everyone" w:colFirst="4" w:colLast="4"/>
            <w:permEnd w:id="1091975426"/>
            <w:permEnd w:id="1080646176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394F6E" w14:textId="77777777" w:rsidR="0002483A" w:rsidRPr="0002483A" w:rsidRDefault="0002483A">
            <w:pPr>
              <w:bidi/>
              <w:rPr>
                <w:rFonts w:asciiTheme="minorBidi" w:eastAsia="Calibri" w:hAnsiTheme="minorBidi" w:cstheme="minorBidi"/>
                <w:sz w:val="22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hAnsiTheme="minorBidi" w:cstheme="minorBidi"/>
                <w:rtl/>
                <w:lang w:bidi="ar-JO"/>
              </w:rPr>
              <w:t>متصل</w:t>
            </w:r>
            <w:r w:rsidRPr="0002483A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rtl/>
                <w:lang w:bidi="ar-JO"/>
              </w:rPr>
              <w:t>بحبل</w:t>
            </w:r>
            <w:r w:rsidRPr="0002483A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rtl/>
                <w:lang w:bidi="ar-JO"/>
              </w:rPr>
              <w:t>قابل</w:t>
            </w:r>
            <w:r w:rsidRPr="0002483A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rtl/>
                <w:lang w:bidi="ar-JO"/>
              </w:rPr>
              <w:t>للطفو</w:t>
            </w:r>
            <w:r w:rsidRPr="0002483A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</w:rPr>
              <w:t xml:space="preserve"> </w:t>
            </w:r>
          </w:p>
          <w:p w14:paraId="38A8FC4A" w14:textId="77777777" w:rsidR="0002483A" w:rsidRPr="0002483A" w:rsidRDefault="0002483A">
            <w:pPr>
              <w:tabs>
                <w:tab w:val="left" w:pos="1554"/>
                <w:tab w:val="right" w:pos="6909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02483A">
              <w:rPr>
                <w:rFonts w:asciiTheme="minorBidi" w:hAnsiTheme="minorBidi" w:cstheme="minorBidi"/>
                <w:sz w:val="24"/>
                <w:szCs w:val="24"/>
              </w:rPr>
              <w:tab/>
              <w:t>Lifebuoy</w:t>
            </w:r>
            <w:r w:rsidRPr="0002483A">
              <w:rPr>
                <w:rFonts w:asciiTheme="minorBidi" w:hAnsiTheme="minorBidi" w:cstheme="minorBidi"/>
              </w:rPr>
              <w:t xml:space="preserve"> - </w:t>
            </w:r>
            <w:r w:rsidRPr="0002483A">
              <w:rPr>
                <w:rFonts w:asciiTheme="minorBidi" w:hAnsiTheme="minorBidi" w:cstheme="minorBidi"/>
                <w:szCs w:val="20"/>
              </w:rPr>
              <w:t>with buoyant line lengt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367BE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0FBB1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7177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893DB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62482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6303B425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F0016A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98444697" w:edGrp="everyone" w:colFirst="3" w:colLast="3"/>
            <w:permStart w:id="99884377" w:edGrp="everyone" w:colFirst="4" w:colLast="4"/>
            <w:permEnd w:id="1950631105"/>
            <w:permEnd w:id="1200186930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731A79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2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hAnsiTheme="minorBidi" w:cstheme="minorBidi"/>
                <w:rtl/>
                <w:lang w:bidi="ar-JO"/>
              </w:rPr>
              <w:t>مزود</w:t>
            </w:r>
            <w:r w:rsidRPr="0002483A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rtl/>
                <w:lang w:bidi="ar-JO"/>
              </w:rPr>
              <w:t>بمصدر</w:t>
            </w:r>
            <w:r w:rsidRPr="0002483A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rtl/>
                <w:lang w:bidi="ar-JO"/>
              </w:rPr>
              <w:t>إنارة</w:t>
            </w:r>
            <w:r w:rsidRPr="0002483A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rtl/>
                <w:lang w:bidi="ar-JO"/>
              </w:rPr>
              <w:t>ذاتي</w:t>
            </w:r>
            <w:r w:rsidRPr="0002483A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rtl/>
                <w:lang w:bidi="ar-JO"/>
              </w:rPr>
              <w:t>الاشتعال</w:t>
            </w:r>
            <w:r w:rsidRPr="0002483A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6DCB5B10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02483A">
              <w:rPr>
                <w:rFonts w:asciiTheme="minorBidi" w:hAnsiTheme="minorBidi" w:cstheme="minorBidi"/>
                <w:szCs w:val="20"/>
              </w:rPr>
              <w:t xml:space="preserve"> -  </w:t>
            </w:r>
            <w:r w:rsidRPr="0002483A">
              <w:rPr>
                <w:rFonts w:asciiTheme="minorBidi" w:eastAsia="Calibri" w:hAnsiTheme="minorBidi" w:cstheme="minorBidi"/>
                <w:szCs w:val="20"/>
              </w:rPr>
              <w:t>with self-ignition ligh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15D1D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0DF56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70992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8B6DE5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8807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408F042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22D3FF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28405623" w:edGrp="everyone" w:colFirst="3" w:colLast="3"/>
            <w:permStart w:id="2053402113" w:edGrp="everyone" w:colFirst="4" w:colLast="4"/>
            <w:permEnd w:id="998444697"/>
            <w:permEnd w:id="99884377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2BAE55" w14:textId="77777777" w:rsidR="0002483A" w:rsidRPr="0002483A" w:rsidRDefault="0002483A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02483A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02483A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02483A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02483A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6DCBE4C4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02483A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43701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8EE85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71053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736C2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69506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6D3DDF06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5F5D085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78519467" w:edGrp="everyone" w:colFirst="3" w:colLast="3"/>
            <w:permStart w:id="1835015218" w:edGrp="everyone" w:colFirst="4" w:colLast="4"/>
            <w:permEnd w:id="1928405623"/>
            <w:permEnd w:id="2053402113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4D4F2A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.</w:t>
            </w:r>
          </w:p>
          <w:p w14:paraId="7AE2D7B8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Hand flares distress signa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7AA966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C19C1F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4410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8F4B0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80185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D1D2FCC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A1CBB5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50836304" w:edGrp="everyone" w:colFirst="3" w:colLast="3"/>
            <w:permStart w:id="1609043770" w:edGrp="everyone" w:colFirst="4" w:colLast="4"/>
            <w:permEnd w:id="1678519467"/>
            <w:permEnd w:id="1835015218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10D990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دخانية.</w:t>
            </w:r>
          </w:p>
          <w:p w14:paraId="54773810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AE93FA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6FD9A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8191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FEA56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4429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DE6BFC7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BF7FD9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80014030" w:edGrp="everyone" w:colFirst="3" w:colLast="3"/>
            <w:permStart w:id="476348178" w:edGrp="everyone" w:colFirst="4" w:colLast="4"/>
            <w:permEnd w:id="2050836304"/>
            <w:permEnd w:id="1609043770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988066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براشوت</w:t>
            </w:r>
          </w:p>
          <w:p w14:paraId="0982975C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F550C7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8D08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398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412E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4687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CE89F33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57F92D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57346657" w:edGrp="everyone" w:colFirst="3" w:colLast="3"/>
            <w:permStart w:id="570501830" w:edGrp="everyone" w:colFirst="4" w:colLast="4"/>
            <w:permEnd w:id="780014030"/>
            <w:permEnd w:id="476348178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FF22EB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إسعافات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ولية</w:t>
            </w:r>
          </w:p>
          <w:p w14:paraId="73EB569A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64BDB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8D86A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35790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133BC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9275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7427A661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304EED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12850540" w:edGrp="everyone" w:colFirst="3" w:colLast="3"/>
            <w:permStart w:id="1615733507" w:edGrp="everyone" w:colFirst="4" w:colLast="4"/>
            <w:permEnd w:id="557346657"/>
            <w:permEnd w:id="570501830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50CD69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قاوم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ماء</w:t>
            </w:r>
          </w:p>
          <w:p w14:paraId="69E523E3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EA724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7EC43A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12333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3ACF1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9122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4DDA9FCF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026CF33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8508721" w:edGrp="everyone" w:colFirst="3" w:colLast="3"/>
            <w:permStart w:id="2026052782" w:edGrp="everyone" w:colFirst="4" w:colLast="4"/>
            <w:permEnd w:id="712850540"/>
            <w:permEnd w:id="1615733507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E7AA06" w14:textId="77777777" w:rsidR="0002483A" w:rsidRPr="0002483A" w:rsidRDefault="0002483A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باللغتين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عربي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والإنجليزي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داخل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صالات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ركاب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6172817E" w14:textId="77777777" w:rsidR="0002483A" w:rsidRPr="0002483A" w:rsidRDefault="0002483A">
            <w:pPr>
              <w:tabs>
                <w:tab w:val="left" w:pos="1660"/>
                <w:tab w:val="right" w:pos="7495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</w:rPr>
              <w:t>Safety Plan –</w:t>
            </w:r>
            <w:r w:rsidRPr="0002483A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14"/>
                <w:szCs w:val="14"/>
              </w:rPr>
              <w:t>copy in Arabic and English posted at the entrance of passenger space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EAC66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886E90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03969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067C4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2137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69A576FD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31B73F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11643078" w:edGrp="everyone" w:colFirst="3" w:colLast="3"/>
            <w:permStart w:id="172654240" w:edGrp="everyone" w:colFirst="4" w:colLast="4"/>
            <w:permEnd w:id="68508721"/>
            <w:permEnd w:id="2026052782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3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4FBDB6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طاق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رشادات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ركاب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نسخ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كل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قعد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اللغتين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ربي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الإنجليزي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. </w:t>
            </w:r>
          </w:p>
          <w:p w14:paraId="732DB014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Passenger safety cards - </w:t>
            </w:r>
            <w:r w:rsidRPr="0002483A">
              <w:rPr>
                <w:rFonts w:asciiTheme="minorBidi" w:eastAsia="Calibri" w:hAnsiTheme="minorBidi" w:cstheme="minorBidi"/>
                <w:szCs w:val="20"/>
              </w:rPr>
              <w:t xml:space="preserve">copy for each seat </w:t>
            </w:r>
            <w:r w:rsidRPr="0002483A">
              <w:rPr>
                <w:rFonts w:asciiTheme="minorBidi" w:hAnsiTheme="minorBidi" w:cstheme="minorBidi"/>
                <w:szCs w:val="20"/>
              </w:rPr>
              <w:t>in Arabic and English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8DB9D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9DE2B0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37868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0E4CCF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4733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F2CE161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D2C74B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83865978" w:edGrp="everyone" w:colFirst="3" w:colLast="3"/>
            <w:permStart w:id="173434176" w:edGrp="everyone" w:colFirst="4" w:colLast="4"/>
            <w:permEnd w:id="1211643078"/>
            <w:permEnd w:id="172654240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3433A2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5DAD87D8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02483A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02483A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159EF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24185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5449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5A3E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8249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05C6E319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CF1CA1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97048705" w:edGrp="everyone" w:colFirst="3" w:colLast="3"/>
            <w:permStart w:id="1820992116" w:edGrp="everyone" w:colFirst="4" w:colLast="4"/>
            <w:permEnd w:id="1983865978"/>
            <w:permEnd w:id="173434176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5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8A36E3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3468799C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E12AA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EED80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45271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351D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44472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2D63AF18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02E896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93110832" w:edGrp="everyone" w:colFirst="3" w:colLast="3"/>
            <w:permStart w:id="204827138" w:edGrp="everyone" w:colFirst="4" w:colLast="4"/>
            <w:permEnd w:id="1497048705"/>
            <w:permEnd w:id="1820992116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A1864E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BAA2092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02483A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070C2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E295B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88445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96AC7B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61602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593110832"/>
      <w:permEnd w:id="204827138"/>
      <w:tr w:rsidR="0002483A" w:rsidRPr="0002483A" w14:paraId="03D773FC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440FF56" w14:textId="77777777" w:rsidR="0002483A" w:rsidRPr="0002483A" w:rsidRDefault="0002483A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2C907B5B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DD9283A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4EE90E90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DE08DD1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0AAD6D29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A417664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C67B284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1386A24" w14:textId="77777777" w:rsidR="0002483A" w:rsidRPr="0002483A" w:rsidRDefault="0002483A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C4CA80A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02483A" w:rsidRPr="0002483A" w14:paraId="2B4F5B57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B8930AF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8904158" w:edGrp="everyone" w:colFirst="3" w:colLast="3"/>
            <w:permStart w:id="69221966" w:edGrp="everyone" w:colFirst="4" w:colLast="4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1D94DF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5EE50D0C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02483A">
              <w:rPr>
                <w:rFonts w:asciiTheme="minorBidi" w:eastAsia="Calibri" w:hAnsiTheme="minorBidi" w:cstheme="minorBidi"/>
                <w:szCs w:val="20"/>
              </w:rPr>
              <w:t>for closed engine room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25DA1" w14:textId="77777777" w:rsidR="0002483A" w:rsidRPr="0002483A" w:rsidRDefault="0002483A" w:rsidP="0002483A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3E9BEA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71917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F0433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9511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9BB72A0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6FE197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63514198" w:edGrp="everyone" w:colFirst="3" w:colLast="3"/>
            <w:permStart w:id="163804381" w:edGrp="everyone" w:colFirst="4" w:colLast="4"/>
            <w:permEnd w:id="198904158"/>
            <w:permEnd w:id="69221966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2E0E2F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ظام كشف الحريق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 غرف وصالات الركاب</w:t>
            </w:r>
          </w:p>
          <w:p w14:paraId="12E300FC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 xml:space="preserve">Fire Detection System - </w:t>
            </w:r>
            <w:r w:rsidRPr="0002483A">
              <w:rPr>
                <w:rFonts w:asciiTheme="minorBidi" w:eastAsia="Calibri" w:hAnsiTheme="minorBidi" w:cstheme="minorBidi"/>
                <w:szCs w:val="20"/>
                <w:lang w:bidi="ar-JO"/>
              </w:rPr>
              <w:t>for passenger cabins and hal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98A35" w14:textId="77777777" w:rsidR="0002483A" w:rsidRPr="0002483A" w:rsidRDefault="0002483A" w:rsidP="0002483A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7D1B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99859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A6529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7127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7808CFDE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29430F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53828705" w:edGrp="everyone" w:colFirst="3" w:colLast="3"/>
            <w:permStart w:id="1814002328" w:edGrp="everyone" w:colFirst="4" w:colLast="4"/>
            <w:permEnd w:id="1463514198"/>
            <w:permEnd w:id="163804381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FE759C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(2)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كغم</w:t>
            </w:r>
          </w:p>
          <w:p w14:paraId="20F2AF60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CO2 fire extinguisher-2 k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EB737" w14:textId="77777777" w:rsidR="0002483A" w:rsidRPr="0002483A" w:rsidRDefault="0002483A" w:rsidP="0002483A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077B72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5686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77C50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922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69A280E2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1B6A71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3506767" w:edGrp="everyone" w:colFirst="3" w:colLast="3"/>
            <w:permStart w:id="1153119149" w:edGrp="everyone" w:colFirst="4" w:colLast="4"/>
            <w:permEnd w:id="1853828705"/>
            <w:permEnd w:id="1814002328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F2F05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طفاية حريق رغوة حجم (9) لتر</w:t>
            </w:r>
          </w:p>
          <w:p w14:paraId="324B8E9C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Foam fire extinguisher-9 litr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ACE91" w14:textId="77777777" w:rsidR="0002483A" w:rsidRPr="0002483A" w:rsidRDefault="0002483A" w:rsidP="0002483A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C346A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9095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793992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2765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23599FB8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375F35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23990643" w:edGrp="everyone" w:colFirst="3" w:colLast="3"/>
            <w:permStart w:id="832528815" w:edGrp="everyone" w:colFirst="4" w:colLast="4"/>
            <w:permEnd w:id="133506767"/>
            <w:permEnd w:id="1153119149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5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4C2674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فأس حريق</w:t>
            </w:r>
          </w:p>
          <w:p w14:paraId="596C24CE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Fire ax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CC58F" w14:textId="77777777" w:rsidR="0002483A" w:rsidRPr="0002483A" w:rsidRDefault="0002483A" w:rsidP="0002483A">
            <w:pPr>
              <w:numPr>
                <w:ilvl w:val="0"/>
                <w:numId w:val="7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3C6C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39399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AEAE1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8903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323990643"/>
      <w:permEnd w:id="832528815"/>
      <w:tr w:rsidR="0002483A" w:rsidRPr="0002483A" w14:paraId="2EDDDFAF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05116E2" w14:textId="77777777" w:rsidR="0002483A" w:rsidRPr="0002483A" w:rsidRDefault="0002483A">
            <w:pPr>
              <w:tabs>
                <w:tab w:val="center" w:pos="175"/>
              </w:tabs>
              <w:bidi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ab/>
              <w:t>م.</w:t>
            </w:r>
          </w:p>
          <w:p w14:paraId="01E7A90F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F4D4678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42952EE8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035456F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تطلبات</w:t>
            </w:r>
          </w:p>
          <w:p w14:paraId="46B59448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lang w:bidi="ar-JO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F0669CB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4157034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57E6476" w14:textId="77777777" w:rsidR="0002483A" w:rsidRPr="0002483A" w:rsidRDefault="0002483A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CE10086" w14:textId="77777777" w:rsidR="0002483A" w:rsidRPr="0002483A" w:rsidRDefault="0002483A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eastAsia="Calibri" w:hAnsiTheme="minorBidi" w:cstheme="minorBidi"/>
                <w:b/>
                <w:bCs/>
                <w:szCs w:val="20"/>
              </w:rPr>
              <w:t>No</w:t>
            </w:r>
          </w:p>
        </w:tc>
      </w:tr>
      <w:tr w:rsidR="0002483A" w:rsidRPr="0002483A" w14:paraId="30200A8B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DB0F99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4993018" w:edGrp="everyone" w:colFirst="3" w:colLast="3"/>
            <w:permStart w:id="934219991" w:edGrp="everyone" w:colFirst="4" w:colLast="4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F21DF3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شاشات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رقمي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عرض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علومات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6973C40C" w14:textId="77777777" w:rsidR="0002483A" w:rsidRPr="0002483A" w:rsidRDefault="0002483A">
            <w:pPr>
              <w:tabs>
                <w:tab w:val="left" w:pos="1496"/>
                <w:tab w:val="right" w:pos="7414"/>
              </w:tabs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 xml:space="preserve">Digital Screens- </w:t>
            </w:r>
            <w:r w:rsidRPr="0002483A">
              <w:rPr>
                <w:rFonts w:asciiTheme="minorBidi" w:eastAsia="Calibri" w:hAnsiTheme="minorBidi" w:cstheme="minorBidi"/>
                <w:szCs w:val="20"/>
              </w:rPr>
              <w:t>to display safety information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4F939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49B2A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40136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57C4A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9011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46C1234C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414219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50349478" w:edGrp="everyone" w:colFirst="3" w:colLast="3"/>
            <w:permStart w:id="1193370782" w:edGrp="everyone" w:colFirst="4" w:colLast="4"/>
            <w:permEnd w:id="104993018"/>
            <w:permEnd w:id="934219991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919D7C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ماسحات للزجاج.</w:t>
            </w:r>
          </w:p>
          <w:p w14:paraId="1F53872C" w14:textId="77777777" w:rsidR="0002483A" w:rsidRPr="0002483A" w:rsidRDefault="0002483A">
            <w:pPr>
              <w:tabs>
                <w:tab w:val="left" w:pos="1496"/>
                <w:tab w:val="right" w:pos="7414"/>
              </w:tabs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 xml:space="preserve">Screen wiper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576C1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59A6C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10146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60D46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7286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5F97440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73F711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359691562" w:edGrp="everyone" w:colFirst="3" w:colLast="3"/>
            <w:permStart w:id="2006219747" w:edGrp="everyone" w:colFirst="4" w:colLast="4"/>
            <w:permEnd w:id="1550349478"/>
            <w:permEnd w:id="1193370782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DA4CEC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Cs w:val="20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-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احد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أو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أكثر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قدر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اسب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سحب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ياه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جمع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غرف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حرك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الأماكن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غلقة</w:t>
            </w:r>
            <w:r w:rsidRPr="0002483A">
              <w:rPr>
                <w:rFonts w:asciiTheme="minorBidi" w:eastAsia="Calibri" w:hAnsiTheme="minorBidi" w:cstheme="minorBidi"/>
                <w:szCs w:val="20"/>
              </w:rPr>
              <w:t xml:space="preserve">. </w:t>
            </w:r>
          </w:p>
          <w:p w14:paraId="4AC5DC6A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Bilge Pumps-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</w:rPr>
              <w:t>one or more with suitable capacity for engine rooms and void spaces bilg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5B0D1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7D0164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6046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B2D6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1202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10C60634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ED9F0E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15980467" w:edGrp="everyone" w:colFirst="3" w:colLast="3"/>
            <w:permStart w:id="457391198" w:edGrp="everyone" w:colFirst="4" w:colLast="4"/>
            <w:permEnd w:id="359691562"/>
            <w:permEnd w:id="2006219747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FBB3D3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رتفاع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ستوى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ياه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تجمع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جوف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62E9A63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Bilge Alarm - </w:t>
            </w:r>
            <w:r w:rsidRPr="0002483A">
              <w:rPr>
                <w:rFonts w:asciiTheme="minorBidi" w:hAnsiTheme="minorBidi" w:cs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5C82A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CEB5F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720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E5594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25584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4CD6835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E8C10D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51148472" w:edGrp="everyone" w:colFirst="3" w:colLast="3"/>
            <w:permStart w:id="1945977833" w:edGrp="everyone" w:colFirst="4" w:colLast="4"/>
            <w:permEnd w:id="1315980467"/>
            <w:permEnd w:id="457391198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42C020" w14:textId="77777777" w:rsidR="0002483A" w:rsidRPr="0002483A" w:rsidRDefault="0002483A">
            <w:pPr>
              <w:bidi/>
              <w:rPr>
                <w:rFonts w:asciiTheme="minorBidi" w:eastAsia="Calibri" w:hAnsiTheme="minorBidi" w:cstheme="minorBidi"/>
                <w:sz w:val="16"/>
                <w:szCs w:val="16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مزود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بمتطلبات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سلامة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بما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فيها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وسيلة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قياس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مستوى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وقود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وخط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تهوية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وصمامات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إغلاق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JO"/>
              </w:rPr>
              <w:t>السريع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  <w:rtl/>
                <w:lang w:bidi="ar-SA"/>
              </w:rPr>
              <w:t>.</w:t>
            </w:r>
            <w:r w:rsidRPr="0002483A">
              <w:rPr>
                <w:rFonts w:asciiTheme="minorBidi" w:hAnsiTheme="minorBidi" w:cstheme="minorBidi"/>
                <w:sz w:val="16"/>
                <w:szCs w:val="16"/>
                <w:rtl/>
                <w:lang w:bidi="ar-SA"/>
              </w:rPr>
              <w:t xml:space="preserve"> </w:t>
            </w:r>
          </w:p>
          <w:p w14:paraId="36D17281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uel Tank - </w:t>
            </w:r>
            <w:r w:rsidRPr="0002483A">
              <w:rPr>
                <w:rFonts w:asciiTheme="minorBidi" w:eastAsia="Calibr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28167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CB0B4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96018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CB234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03781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0679C1C2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2381B6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87285610" w:edGrp="everyone" w:colFirst="3" w:colLast="3"/>
            <w:permStart w:id="1876258866" w:edGrp="everyone" w:colFirst="4" w:colLast="4"/>
            <w:permEnd w:id="851148472"/>
            <w:permEnd w:id="1945977833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33EF65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لغرف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3B73CC16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02483A">
              <w:rPr>
                <w:rFonts w:asciiTheme="minorBidi" w:eastAsia="Calibri" w:hAnsiTheme="minorBidi" w:cstheme="minorBidi"/>
                <w:szCs w:val="20"/>
              </w:rPr>
              <w:t>Ventilation System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</w:rPr>
              <w:t>-</w:t>
            </w:r>
            <w:r w:rsidRPr="0002483A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02483A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02483A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92C06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CADFB0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46968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F41FE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4363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F664D6A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0AF038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76998146" w:edGrp="everyone" w:colFirst="3" w:colLast="3"/>
            <w:permStart w:id="1020809255" w:edGrp="everyone" w:colFirst="4" w:colLast="4"/>
            <w:permEnd w:id="787285610"/>
            <w:permEnd w:id="1876258866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7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AE456C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تناسب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ع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طق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إبحار</w:t>
            </w:r>
          </w:p>
          <w:p w14:paraId="06AA191A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Anchor with rope or chain-  </w:t>
            </w:r>
            <w:r w:rsidRPr="0002483A">
              <w:rPr>
                <w:rFonts w:asciiTheme="minorBidi" w:eastAsia="Calibri" w:hAnsiTheme="minorBidi" w:cstheme="minorBidi"/>
                <w:szCs w:val="20"/>
              </w:rPr>
              <w:t>suitable for operation are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1BE41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3CAC3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104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A7835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76422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73A0C02C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2B4A6CF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20445051" w:edGrp="everyone" w:colFirst="3" w:colLast="3"/>
            <w:permStart w:id="1492403079" w:edGrp="everyone" w:colFirst="4" w:colLast="4"/>
            <w:permEnd w:id="776998146"/>
            <w:permEnd w:id="1020809255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704217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صندوق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عدد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يدوي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لصيان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إصلاح</w:t>
            </w:r>
          </w:p>
          <w:p w14:paraId="28A465F7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Tool box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88714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92D5A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8938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1AEA72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76618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4C02B061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F950FE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6872206" w:edGrp="everyone" w:colFirst="3" w:colLast="3"/>
            <w:permStart w:id="800084247" w:edGrp="everyone" w:colFirst="4" w:colLast="4"/>
            <w:permEnd w:id="2120445051"/>
            <w:permEnd w:id="1492403079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5079A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49216501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Towing and mooring rop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2CAAD6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A2948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8122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29E9F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3963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2629D112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3563DD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57822266" w:edGrp="everyone" w:colFirst="3" w:colLast="3"/>
            <w:permStart w:id="898200441" w:edGrp="everyone" w:colFirst="4" w:colLast="4"/>
            <w:permEnd w:id="66872206"/>
            <w:permEnd w:id="800084247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44DAF9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سلم آمن لاستخدام الركاب</w:t>
            </w:r>
          </w:p>
          <w:p w14:paraId="49913316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1A869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6AC25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27468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86E5C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43153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3FAFCBA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4667D9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08487988" w:edGrp="everyone" w:colFirst="3" w:colLast="3"/>
            <w:permStart w:id="512056783" w:edGrp="everyone" w:colFirst="4" w:colLast="4"/>
            <w:permEnd w:id="957822266"/>
            <w:permEnd w:id="898200441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AAE2D" w14:textId="77777777" w:rsidR="0002483A" w:rsidRPr="0002483A" w:rsidRDefault="0002483A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ثبت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جانبين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فقا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عايير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عتمدة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دى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لط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>.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11C8AC9F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eastAsia="Calibri" w:hAnsiTheme="minorBidi" w:cstheme="minorBidi"/>
              </w:rPr>
              <w:t xml:space="preserve">Vessel Numbers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- </w:t>
            </w:r>
            <w:r w:rsidRPr="0002483A">
              <w:rPr>
                <w:rFonts w:asciiTheme="minorBidi" w:eastAsia="Calibr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3130C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4E9D0B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78674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EBA3E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0603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2D1B302F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BE4D80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071519643" w:edGrp="everyone" w:colFirst="3" w:colLast="3"/>
            <w:permStart w:id="1093687366" w:edGrp="everyone" w:colFirst="4" w:colLast="4"/>
            <w:permEnd w:id="1208487988"/>
            <w:permEnd w:id="512056783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B010D9" w14:textId="77777777" w:rsidR="0002483A" w:rsidRPr="0002483A" w:rsidRDefault="0002483A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0E833D83" w14:textId="77777777" w:rsidR="0002483A" w:rsidRPr="0002483A" w:rsidRDefault="0002483A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eastAsia="Calibri" w:hAnsiTheme="minorBidi" w:cstheme="minorBidi"/>
              </w:rPr>
              <w:t xml:space="preserve">Waste Warning Signs- </w:t>
            </w:r>
            <w:r w:rsidRPr="0002483A">
              <w:rPr>
                <w:rFonts w:asciiTheme="minorBidi" w:eastAsia="Calibri" w:hAnsiTheme="minorBidi" w:cs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B748C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13144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59761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FD8D1C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09100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F3964EB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1439B8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69116782" w:edGrp="everyone" w:colFirst="3" w:colLast="3"/>
            <w:permStart w:id="2127966210" w:edGrp="everyone" w:colFirst="4" w:colLast="4"/>
            <w:permEnd w:id="1071519643"/>
            <w:permEnd w:id="1093687366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3</w:t>
            </w:r>
          </w:p>
        </w:tc>
        <w:tc>
          <w:tcPr>
            <w:tcW w:w="7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F6F5A0" w14:textId="77777777" w:rsidR="0002483A" w:rsidRPr="0002483A" w:rsidRDefault="0002483A">
            <w:pPr>
              <w:bidi/>
              <w:rPr>
                <w:rFonts w:asciiTheme="minorBidi" w:eastAsia="Calibri" w:hAnsiTheme="minorBidi" w:cstheme="minorBidi"/>
                <w:sz w:val="18"/>
                <w:szCs w:val="18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02483A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خال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من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عيوب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لا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يوجد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تسريب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للمياه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بطريقة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تشكل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خطورة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على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صلاحية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وسيلة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02483A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للإبحار</w:t>
            </w:r>
          </w:p>
          <w:p w14:paraId="7639D449" w14:textId="77777777" w:rsidR="0002483A" w:rsidRPr="0002483A" w:rsidRDefault="0002483A">
            <w:pPr>
              <w:bidi/>
              <w:contextualSpacing/>
              <w:jc w:val="right"/>
              <w:rPr>
                <w:rFonts w:asciiTheme="minorBidi" w:hAnsiTheme="minorBidi" w:cstheme="minorBidi"/>
                <w:sz w:val="22"/>
                <w:rtl/>
              </w:rPr>
            </w:pPr>
            <w:r w:rsidRPr="0002483A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hip Hull - </w:t>
            </w:r>
            <w:r w:rsidRPr="0002483A">
              <w:rPr>
                <w:rFonts w:asciiTheme="minorBidi" w:eastAsia="Calibr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1FA91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4664D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99518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986A7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7299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212530AC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E177B8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44415783" w:edGrp="everyone" w:colFirst="3" w:colLast="3"/>
            <w:permStart w:id="1077173172" w:edGrp="everyone" w:colFirst="4" w:colLast="4"/>
            <w:permEnd w:id="569116782"/>
            <w:permEnd w:id="2127966210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A9A58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14C00D45" w14:textId="77777777" w:rsidR="0002483A" w:rsidRPr="0002483A" w:rsidRDefault="0002483A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02483A">
              <w:rPr>
                <w:rFonts w:asciiTheme="minorBidi" w:hAnsiTheme="minorBidi" w:cstheme="minorBidi"/>
              </w:rPr>
              <w:t xml:space="preserve">– </w:t>
            </w:r>
            <w:r w:rsidRPr="0002483A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9C7BD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0075E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217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B8DDE2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275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8113865" w14:textId="77777777" w:rsidTr="0002483A">
        <w:trPr>
          <w:trHeight w:val="340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AC8FCD8" w14:textId="77777777" w:rsidR="0002483A" w:rsidRPr="0002483A" w:rsidRDefault="0002483A">
            <w:pPr>
              <w:jc w:val="center"/>
              <w:rPr>
                <w:rFonts w:asciiTheme="minorBidi" w:eastAsia="Calibr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6886237" w:edGrp="everyone" w:colFirst="3" w:colLast="3"/>
            <w:permStart w:id="1668037768" w:edGrp="everyone" w:colFirst="4" w:colLast="4"/>
            <w:permEnd w:id="544415783"/>
            <w:permEnd w:id="1077173172"/>
            <w:r w:rsidRPr="0002483A">
              <w:rPr>
                <w:rFonts w:asciiTheme="minorBidi" w:eastAsia="Calibri" w:hAnsiTheme="minorBidi" w:cstheme="minorBidi"/>
                <w:color w:val="000000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8B372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تتم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صيانتها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دوري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قبل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شركة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Cs w:val="20"/>
                <w:rtl/>
                <w:lang w:bidi="ar-JO"/>
              </w:rPr>
              <w:t>معتمدة</w:t>
            </w:r>
          </w:p>
          <w:p w14:paraId="2C291979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Safety equipment</w:t>
            </w:r>
            <w:r w:rsidRPr="0002483A">
              <w:rPr>
                <w:rFonts w:asciiTheme="minorBidi" w:hAnsiTheme="minorBidi" w:cs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C2F094" w14:textId="77777777" w:rsidR="0002483A" w:rsidRPr="0002483A" w:rsidRDefault="0002483A" w:rsidP="0002483A">
            <w:pPr>
              <w:numPr>
                <w:ilvl w:val="0"/>
                <w:numId w:val="5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942B64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34578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517C10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88125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46886237"/>
      <w:permEnd w:id="1668037768"/>
    </w:tbl>
    <w:p w14:paraId="27AD5894" w14:textId="77777777" w:rsidR="0002483A" w:rsidRPr="0002483A" w:rsidRDefault="0002483A" w:rsidP="0002483A">
      <w:pPr>
        <w:bidi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-158" w:type="dxa"/>
        <w:tblLayout w:type="fixed"/>
        <w:tblLook w:val="04A0" w:firstRow="1" w:lastRow="0" w:firstColumn="1" w:lastColumn="0" w:noHBand="0" w:noVBand="1"/>
      </w:tblPr>
      <w:tblGrid>
        <w:gridCol w:w="696"/>
        <w:gridCol w:w="7087"/>
        <w:gridCol w:w="1701"/>
        <w:gridCol w:w="709"/>
        <w:gridCol w:w="705"/>
      </w:tblGrid>
      <w:tr w:rsidR="0002483A" w:rsidRPr="0002483A" w14:paraId="69198B27" w14:textId="77777777" w:rsidTr="0002483A">
        <w:trPr>
          <w:trHeight w:val="34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02BF018" w14:textId="77777777" w:rsidR="0002483A" w:rsidRPr="0002483A" w:rsidRDefault="0002483A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70A6A9C0" w14:textId="77777777" w:rsidR="0002483A" w:rsidRPr="0002483A" w:rsidRDefault="0002483A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4CB0D35" w14:textId="77777777" w:rsidR="0002483A" w:rsidRPr="0002483A" w:rsidRDefault="0002483A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3CC677CE" w14:textId="77777777" w:rsidR="0002483A" w:rsidRPr="0002483A" w:rsidRDefault="0002483A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4EEF39A" w14:textId="77777777" w:rsidR="0002483A" w:rsidRPr="0002483A" w:rsidRDefault="0002483A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2483A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7E0425A5" w14:textId="77777777" w:rsidR="0002483A" w:rsidRPr="0002483A" w:rsidRDefault="0002483A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2483A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0252ED2" w14:textId="77777777" w:rsidR="0002483A" w:rsidRPr="0002483A" w:rsidRDefault="0002483A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D81D5C7" w14:textId="77777777" w:rsidR="0002483A" w:rsidRPr="0002483A" w:rsidRDefault="0002483A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2483A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8F30291" w14:textId="77777777" w:rsidR="0002483A" w:rsidRPr="0002483A" w:rsidRDefault="0002483A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2483A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4DB663A5" w14:textId="77777777" w:rsidR="0002483A" w:rsidRPr="0002483A" w:rsidRDefault="0002483A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2483A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2483A" w:rsidRPr="0002483A" w14:paraId="3E2AA894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FC4BAF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61979182" w:edGrp="everyone" w:colFirst="3" w:colLast="3"/>
            <w:permStart w:id="554323129" w:edGrp="everyone" w:colFirst="4" w:colLast="4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03D5C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2B6EC286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948D3" w14:textId="77777777" w:rsidR="0002483A" w:rsidRPr="0002483A" w:rsidRDefault="0002483A" w:rsidP="0002483A">
            <w:pPr>
              <w:numPr>
                <w:ilvl w:val="0"/>
                <w:numId w:val="9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DB9EB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39648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63D68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1008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914B0B6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59208F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24294692" w:edGrp="everyone" w:colFirst="3" w:colLast="3"/>
            <w:permStart w:id="460671131" w:edGrp="everyone" w:colFirst="4" w:colLast="4"/>
            <w:permEnd w:id="1361979182"/>
            <w:permEnd w:id="554323129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6DAA7D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60326C4D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1BF96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CF896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32660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D6F8D5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61832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628B5EAD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CC0BD5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72849433" w:edGrp="everyone" w:colFirst="3" w:colLast="3"/>
            <w:permStart w:id="716464055" w:edGrp="everyone" w:colFirst="4" w:colLast="4"/>
            <w:permEnd w:id="1224294692"/>
            <w:permEnd w:id="460671131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EEE2CA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0E7F3541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AB83C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EAA36D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67060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8C46F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7854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5D7494F1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BBF0BC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85972549" w:edGrp="everyone" w:colFirst="3" w:colLast="3"/>
            <w:permStart w:id="1433499127" w:edGrp="everyone" w:colFirst="4" w:colLast="4"/>
            <w:permEnd w:id="472849433"/>
            <w:permEnd w:id="716464055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F26A1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0049A929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B45FD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E8C84F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3269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597F4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367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0785F8B2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82CCB2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24651975" w:edGrp="everyone" w:colFirst="3" w:colLast="3"/>
            <w:permStart w:id="2098005578" w:edGrp="everyone" w:colFirst="4" w:colLast="4"/>
            <w:permEnd w:id="385972549"/>
            <w:permEnd w:id="1433499127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F3BF21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41F80F22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96364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16DD94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2363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F3FF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67022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0632F6CA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A271D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72256336" w:edGrp="everyone" w:colFirst="3" w:colLast="3"/>
            <w:permStart w:id="1115950815" w:edGrp="everyone" w:colFirst="4" w:colLast="4"/>
            <w:permEnd w:id="924651975"/>
            <w:permEnd w:id="2098005578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6599D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30D8B653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76346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08351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92145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E9AA32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33784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0283DBDF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3266D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504499451" w:edGrp="everyone" w:colFirst="3" w:colLast="3"/>
            <w:permStart w:id="1548368681" w:edGrp="everyone" w:colFirst="4" w:colLast="4"/>
            <w:permEnd w:id="2072256336"/>
            <w:permEnd w:id="1115950815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F4C0C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4E354665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DA68F4" w14:textId="77777777" w:rsidR="0002483A" w:rsidRPr="0002483A" w:rsidRDefault="0002483A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957CC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9231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A9EA0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93510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2220F392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96BEE0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34255742" w:edGrp="everyone" w:colFirst="3" w:colLast="3"/>
            <w:permStart w:id="1156122715" w:edGrp="everyone" w:colFirst="4" w:colLast="4"/>
            <w:permEnd w:id="504499451"/>
            <w:permEnd w:id="1548368681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254816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6A4B1AA7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A6E61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7966C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05703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692E46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40924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773DDE70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2CEE18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61203405" w:edGrp="everyone" w:colFirst="3" w:colLast="3"/>
            <w:permStart w:id="56587458" w:edGrp="everyone" w:colFirst="4" w:colLast="4"/>
            <w:permEnd w:id="1134255742"/>
            <w:permEnd w:id="1156122715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7088E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13CFF067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65777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9644F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8242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E0EF0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4820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1F5EDF24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8B702B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03115615" w:edGrp="everyone" w:colFirst="3" w:colLast="3"/>
            <w:permStart w:id="1835806712" w:edGrp="everyone" w:colFirst="4" w:colLast="4"/>
            <w:permEnd w:id="1261203405"/>
            <w:permEnd w:id="56587458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5AD04D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69F5FA07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5D981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F5E01C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7237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A37F7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63831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10E85167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5A31DCE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55704943" w:edGrp="everyone" w:colFirst="3" w:colLast="3"/>
            <w:permStart w:id="227220248" w:edGrp="everyone" w:colFirst="4" w:colLast="4"/>
            <w:permEnd w:id="403115615"/>
            <w:permEnd w:id="1835806712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BB2461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7F6F6E15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F1B74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2D2CD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200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1E5679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0477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4B46263A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879032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06724671" w:edGrp="everyone" w:colFirst="3" w:colLast="3"/>
            <w:permStart w:id="1221591351" w:edGrp="everyone" w:colFirst="4" w:colLast="4"/>
            <w:permEnd w:id="855704943"/>
            <w:permEnd w:id="227220248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B39558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3675403D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E33E2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894921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7396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C763A3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8692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02483A" w:rsidRPr="0002483A" w14:paraId="3B60C915" w14:textId="77777777" w:rsidTr="0002483A">
        <w:trPr>
          <w:trHeight w:val="510"/>
        </w:trPr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3559E2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72451239" w:edGrp="everyone" w:colFirst="3" w:colLast="3"/>
            <w:permStart w:id="167263045" w:edGrp="everyone" w:colFirst="4" w:colLast="4"/>
            <w:permEnd w:id="306724671"/>
            <w:permEnd w:id="1221591351"/>
            <w:r w:rsidRPr="0002483A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612A2" w14:textId="77777777" w:rsidR="0002483A" w:rsidRPr="0002483A" w:rsidRDefault="0002483A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2483A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63C5C164" w14:textId="77777777" w:rsidR="0002483A" w:rsidRPr="0002483A" w:rsidRDefault="0002483A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2483A">
              <w:rPr>
                <w:rFonts w:asciiTheme="minorBidi" w:hAnsiTheme="minorBidi" w:cstheme="minorBidi"/>
              </w:rPr>
              <w:t>Stopping of Ventilation System</w:t>
            </w:r>
            <w:r w:rsidRPr="0002483A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912CA" w14:textId="77777777" w:rsidR="0002483A" w:rsidRPr="0002483A" w:rsidRDefault="0002483A" w:rsidP="0002483A">
            <w:pPr>
              <w:numPr>
                <w:ilvl w:val="0"/>
                <w:numId w:val="8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293B7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90587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99C680" w14:textId="77777777" w:rsidR="0002483A" w:rsidRPr="0002483A" w:rsidRDefault="0002483A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96704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02483A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472451239"/>
      <w:permEnd w:id="167263045"/>
    </w:tbl>
    <w:p w14:paraId="0B0F0765" w14:textId="77777777" w:rsidR="0002483A" w:rsidRPr="0002483A" w:rsidRDefault="0002483A" w:rsidP="0002483A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5A9B5C38" w14:textId="77777777" w:rsidR="0002483A" w:rsidRPr="0002483A" w:rsidRDefault="0002483A" w:rsidP="0002483A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02483A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02483A" w:rsidRPr="0002483A" w14:paraId="187E49DB" w14:textId="77777777" w:rsidTr="0002483A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52DC8D5" w14:textId="77777777" w:rsidR="0002483A" w:rsidRPr="0002483A" w:rsidRDefault="0002483A" w:rsidP="0002483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2483A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2044624326" w:edGrp="everyone"/>
      <w:tr w:rsidR="0002483A" w:rsidRPr="0002483A" w14:paraId="47EFEB40" w14:textId="77777777" w:rsidTr="0002483A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40C0F" w14:textId="77777777" w:rsidR="0002483A" w:rsidRPr="0002483A" w:rsidRDefault="0002483A" w:rsidP="0002483A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6971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2483A">
              <w:rPr>
                <w:rFonts w:asciiTheme="minorBidi" w:hAnsiTheme="minorBidi"/>
                <w:b/>
                <w:bCs/>
              </w:rPr>
              <w:t xml:space="preserve">  </w:t>
            </w:r>
            <w:permEnd w:id="2044624326"/>
            <w:r w:rsidRPr="0002483A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02483A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2AAF6974" w14:textId="739FA737" w:rsidR="0002483A" w:rsidRPr="0002483A" w:rsidRDefault="0002483A" w:rsidP="0002483A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234828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permStart w:id="1365972734" w:edGrp="everyone"/>
                <w:permEnd w:id="1365972734"/>
                <w:r w:rsidR="00E74B7E">
                  <w:rPr>
                    <w:rFonts w:ascii="MS Gothic" w:eastAsia="MS Gothic" w:hAnsi="MS Gothic" w:hint="eastAsia"/>
                    <w:b/>
                    <w:bCs/>
                  </w:rPr>
                  <w:t>☒</w:t>
                </w:r>
              </w:sdtContent>
            </w:sdt>
            <w:r w:rsidRPr="0002483A">
              <w:rPr>
                <w:rFonts w:asciiTheme="minorBidi" w:hAnsiTheme="minorBidi"/>
                <w:b/>
                <w:bCs/>
              </w:rPr>
              <w:t xml:space="preserve">  </w:t>
            </w:r>
            <w:r w:rsidRPr="0002483A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02483A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46736067" w:edGrp="everyone"/>
          <w:p w14:paraId="266D3DFD" w14:textId="77777777" w:rsidR="0002483A" w:rsidRPr="0002483A" w:rsidRDefault="0002483A" w:rsidP="0002483A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8254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2483A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02483A">
              <w:rPr>
                <w:rFonts w:asciiTheme="minorBidi" w:hAnsiTheme="minorBidi"/>
                <w:b/>
                <w:bCs/>
              </w:rPr>
              <w:t xml:space="preserve">  </w:t>
            </w:r>
            <w:permEnd w:id="146736067"/>
            <w:r w:rsidRPr="0002483A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02483A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5A20D602" w14:textId="77777777" w:rsidR="0002483A" w:rsidRPr="0002483A" w:rsidRDefault="0002483A" w:rsidP="0002483A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02483A" w:rsidRPr="0002483A" w14:paraId="0F1C974C" w14:textId="77777777" w:rsidTr="0002483A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8BEE9D0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2483A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02483A" w:rsidRPr="0002483A" w14:paraId="432EB538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6E50411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2483A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AD9E8A1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2483A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4BE23E9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2483A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D7456B2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2483A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02483A" w:rsidRPr="0002483A" w14:paraId="756DB567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EAF4EA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9830229" w:edGrp="everyone" w:colFirst="0" w:colLast="0"/>
            <w:permStart w:id="1963152876" w:edGrp="everyone" w:colFirst="1" w:colLast="1"/>
            <w:permStart w:id="2087796873" w:edGrp="everyone" w:colFirst="2" w:colLast="2"/>
            <w:permStart w:id="1172916950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C2B176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1EF0D5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09E39C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2483A" w:rsidRPr="0002483A" w14:paraId="4B07FDBB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D5399D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72707128" w:edGrp="everyone" w:colFirst="0" w:colLast="0"/>
            <w:permStart w:id="631253759" w:edGrp="everyone" w:colFirst="1" w:colLast="1"/>
            <w:permStart w:id="1357388449" w:edGrp="everyone" w:colFirst="2" w:colLast="2"/>
            <w:permStart w:id="1811227275" w:edGrp="everyone" w:colFirst="3" w:colLast="3"/>
            <w:permEnd w:id="29830229"/>
            <w:permEnd w:id="1963152876"/>
            <w:permEnd w:id="2087796873"/>
            <w:permEnd w:id="117291695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005FD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C29F76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6C6914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2483A" w:rsidRPr="0002483A" w14:paraId="59B8B978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9DC421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95002112" w:edGrp="everyone" w:colFirst="0" w:colLast="0"/>
            <w:permStart w:id="1744857320" w:edGrp="everyone" w:colFirst="1" w:colLast="1"/>
            <w:permStart w:id="1056837530" w:edGrp="everyone" w:colFirst="2" w:colLast="2"/>
            <w:permStart w:id="834622980" w:edGrp="everyone" w:colFirst="3" w:colLast="3"/>
            <w:permEnd w:id="1072707128"/>
            <w:permEnd w:id="631253759"/>
            <w:permEnd w:id="1357388449"/>
            <w:permEnd w:id="181122727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79ED9F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9DB91D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D36AE5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2483A" w:rsidRPr="0002483A" w14:paraId="222567F5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B0081D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3399232" w:edGrp="everyone" w:colFirst="0" w:colLast="0"/>
            <w:permStart w:id="1370762418" w:edGrp="everyone" w:colFirst="1" w:colLast="1"/>
            <w:permStart w:id="483277931" w:edGrp="everyone" w:colFirst="2" w:colLast="2"/>
            <w:permStart w:id="1989300649" w:edGrp="everyone" w:colFirst="3" w:colLast="3"/>
            <w:permEnd w:id="1895002112"/>
            <w:permEnd w:id="1744857320"/>
            <w:permEnd w:id="1056837530"/>
            <w:permEnd w:id="83462298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33FA01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0ADE69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03717B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2483A" w:rsidRPr="0002483A" w14:paraId="1E12D50C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11E78A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03875218" w:edGrp="everyone" w:colFirst="0" w:colLast="0"/>
            <w:permStart w:id="244130007" w:edGrp="everyone" w:colFirst="1" w:colLast="1"/>
            <w:permStart w:id="2017223609" w:edGrp="everyone" w:colFirst="2" w:colLast="2"/>
            <w:permStart w:id="385504518" w:edGrp="everyone" w:colFirst="3" w:colLast="3"/>
            <w:permEnd w:id="93399232"/>
            <w:permEnd w:id="1370762418"/>
            <w:permEnd w:id="483277931"/>
            <w:permEnd w:id="198930064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EC6231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7FA91A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86FFDE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2483A" w:rsidRPr="0002483A" w14:paraId="0B091850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83E854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27641411" w:edGrp="everyone" w:colFirst="0" w:colLast="0"/>
            <w:permStart w:id="2019496650" w:edGrp="everyone" w:colFirst="1" w:colLast="1"/>
            <w:permStart w:id="410597253" w:edGrp="everyone" w:colFirst="2" w:colLast="2"/>
            <w:permStart w:id="1672314757" w:edGrp="everyone" w:colFirst="3" w:colLast="3"/>
            <w:permEnd w:id="903875218"/>
            <w:permEnd w:id="244130007"/>
            <w:permEnd w:id="2017223609"/>
            <w:permEnd w:id="38550451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74B67C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896FF7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9240F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2483A" w:rsidRPr="0002483A" w14:paraId="22D6769A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F665C3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150691568" w:edGrp="everyone" w:colFirst="0" w:colLast="0"/>
            <w:permStart w:id="1391290386" w:edGrp="everyone" w:colFirst="1" w:colLast="1"/>
            <w:permStart w:id="614340396" w:edGrp="everyone" w:colFirst="2" w:colLast="2"/>
            <w:permStart w:id="1267693093" w:edGrp="everyone" w:colFirst="3" w:colLast="3"/>
            <w:permEnd w:id="1327641411"/>
            <w:permEnd w:id="2019496650"/>
            <w:permEnd w:id="410597253"/>
            <w:permEnd w:id="167231475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AAEC96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433558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625EAA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2483A" w:rsidRPr="0002483A" w14:paraId="4E3A8665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90B96E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43618704" w:edGrp="everyone" w:colFirst="0" w:colLast="0"/>
            <w:permStart w:id="2017025683" w:edGrp="everyone" w:colFirst="1" w:colLast="1"/>
            <w:permStart w:id="827523349" w:edGrp="everyone" w:colFirst="2" w:colLast="2"/>
            <w:permStart w:id="714697078" w:edGrp="everyone" w:colFirst="3" w:colLast="3"/>
            <w:permEnd w:id="1150691568"/>
            <w:permEnd w:id="1391290386"/>
            <w:permEnd w:id="614340396"/>
            <w:permEnd w:id="126769309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266F61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8B9B7A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D87CDA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2483A" w:rsidRPr="0002483A" w14:paraId="007BB9A0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42AA4E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49741867" w:edGrp="everyone" w:colFirst="0" w:colLast="0"/>
            <w:permStart w:id="56755476" w:edGrp="everyone" w:colFirst="1" w:colLast="1"/>
            <w:permStart w:id="1260747632" w:edGrp="everyone" w:colFirst="2" w:colLast="2"/>
            <w:permStart w:id="35914601" w:edGrp="everyone" w:colFirst="3" w:colLast="3"/>
            <w:permEnd w:id="943618704"/>
            <w:permEnd w:id="2017025683"/>
            <w:permEnd w:id="827523349"/>
            <w:permEnd w:id="71469707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8C5578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B79BFC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E7DFA6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2483A" w:rsidRPr="0002483A" w14:paraId="776971DF" w14:textId="77777777" w:rsidTr="0002483A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8CEC32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43681658" w:edGrp="everyone" w:colFirst="0" w:colLast="0"/>
            <w:permStart w:id="389747296" w:edGrp="everyone" w:colFirst="1" w:colLast="1"/>
            <w:permStart w:id="659188323" w:edGrp="everyone" w:colFirst="2" w:colLast="2"/>
            <w:permStart w:id="589724050" w:edGrp="everyone" w:colFirst="3" w:colLast="3"/>
            <w:permEnd w:id="1349741867"/>
            <w:permEnd w:id="56755476"/>
            <w:permEnd w:id="1260747632"/>
            <w:permEnd w:id="3591460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4DEF11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D9274C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C54EB6" w14:textId="77777777" w:rsidR="0002483A" w:rsidRPr="0002483A" w:rsidRDefault="0002483A" w:rsidP="0002483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843681658"/>
      <w:permEnd w:id="389747296"/>
      <w:permEnd w:id="659188323"/>
      <w:permEnd w:id="589724050"/>
    </w:tbl>
    <w:p w14:paraId="234260C3" w14:textId="77777777" w:rsidR="0002483A" w:rsidRPr="0002483A" w:rsidRDefault="0002483A" w:rsidP="0002483A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02483A" w:rsidRPr="0002483A" w14:paraId="06C984F3" w14:textId="77777777" w:rsidTr="0002483A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486F048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1768905829" w:edGrp="everyone" w:colFirst="0" w:colLast="0"/>
            <w:permStart w:id="1209011849" w:edGrp="everyone" w:colFirst="1" w:colLast="1"/>
            <w:permStart w:id="298010508" w:edGrp="everyone" w:colFirst="2" w:colLast="2"/>
            <w:r w:rsidRPr="0002483A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BCD306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02483A">
              <w:rPr>
                <w:rFonts w:asciiTheme="minorBidi" w:hAnsiTheme="minorBidi"/>
                <w:b/>
                <w:bCs/>
              </w:rPr>
              <w:t>Signature:</w:t>
            </w:r>
          </w:p>
          <w:p w14:paraId="71F850FD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E47E282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02483A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768905829"/>
      <w:permEnd w:id="1209011849"/>
      <w:permEnd w:id="298010508"/>
    </w:tbl>
    <w:p w14:paraId="7BFE0B15" w14:textId="77777777" w:rsidR="0002483A" w:rsidRPr="0002483A" w:rsidRDefault="0002483A" w:rsidP="0002483A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02483A" w:rsidRPr="0002483A" w14:paraId="70F02A36" w14:textId="77777777" w:rsidTr="0002483A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5BFC164B" w14:textId="77777777" w:rsidR="0002483A" w:rsidRPr="0002483A" w:rsidRDefault="0002483A" w:rsidP="0002483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2483A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02483A" w:rsidRPr="0002483A" w14:paraId="66B555FC" w14:textId="77777777" w:rsidTr="0002483A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05A32" w14:textId="77777777" w:rsidR="0002483A" w:rsidRPr="0002483A" w:rsidRDefault="0002483A" w:rsidP="0002483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807082743" w:edGrp="everyone" w:colFirst="0" w:colLast="0"/>
            <w:r w:rsidRPr="0002483A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64E0FE50" w14:textId="77777777" w:rsidR="0002483A" w:rsidRPr="0002483A" w:rsidRDefault="0002483A" w:rsidP="0002483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26892E36" w14:textId="77777777" w:rsidR="0002483A" w:rsidRPr="0002483A" w:rsidRDefault="0002483A" w:rsidP="0002483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77BE9DB6" w14:textId="77777777" w:rsidR="0002483A" w:rsidRPr="0002483A" w:rsidRDefault="0002483A" w:rsidP="0002483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02483A" w:rsidRPr="0002483A" w14:paraId="00C2BE77" w14:textId="77777777" w:rsidTr="0002483A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0A2F3" w14:textId="77777777" w:rsidR="0002483A" w:rsidRPr="0002483A" w:rsidRDefault="0002483A" w:rsidP="0002483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268793813" w:edGrp="everyone" w:colFirst="0" w:colLast="0"/>
            <w:permStart w:id="57674011" w:edGrp="everyone" w:colFirst="1" w:colLast="1"/>
            <w:permStart w:id="396297943" w:edGrp="everyone" w:colFirst="2" w:colLast="2"/>
            <w:permEnd w:id="807082743"/>
            <w:r w:rsidRPr="0002483A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82E86" w14:textId="77777777" w:rsidR="0002483A" w:rsidRPr="0002483A" w:rsidRDefault="0002483A" w:rsidP="0002483A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02483A">
              <w:rPr>
                <w:rFonts w:asciiTheme="minorBidi" w:hAnsiTheme="minorBidi"/>
                <w:b/>
                <w:bCs/>
              </w:rPr>
              <w:t>Signature:</w:t>
            </w:r>
          </w:p>
          <w:p w14:paraId="5BCDBA3F" w14:textId="77777777" w:rsidR="0002483A" w:rsidRPr="0002483A" w:rsidRDefault="0002483A" w:rsidP="0002483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EEE8E" w14:textId="77777777" w:rsidR="0002483A" w:rsidRPr="0002483A" w:rsidRDefault="0002483A" w:rsidP="0002483A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2483A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268793813"/>
      <w:permEnd w:id="57674011"/>
      <w:permEnd w:id="396297943"/>
    </w:tbl>
    <w:p w14:paraId="4A119EE4" w14:textId="77777777" w:rsidR="0002483A" w:rsidRPr="0002483A" w:rsidRDefault="0002483A" w:rsidP="0002483A">
      <w:pPr>
        <w:rPr>
          <w:rFonts w:asciiTheme="minorBidi" w:hAnsiTheme="minorBidi"/>
          <w:sz w:val="22"/>
        </w:rPr>
      </w:pPr>
    </w:p>
    <w:p w14:paraId="0CBA3AB8" w14:textId="25ECE72E" w:rsidR="00EE6A52" w:rsidRPr="0002483A" w:rsidRDefault="00EE6A52" w:rsidP="0002483A">
      <w:pPr>
        <w:rPr>
          <w:rFonts w:asciiTheme="minorBidi" w:hAnsiTheme="minorBidi"/>
          <w:szCs w:val="20"/>
          <w:rtl/>
        </w:rPr>
      </w:pPr>
    </w:p>
    <w:sectPr w:rsidR="00EE6A52" w:rsidRPr="0002483A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D5E460" w14:textId="77777777" w:rsidR="005C56F6" w:rsidRDefault="005C56F6" w:rsidP="00B55D98">
      <w:pPr>
        <w:spacing w:after="0" w:line="240" w:lineRule="auto"/>
      </w:pPr>
      <w:r>
        <w:separator/>
      </w:r>
    </w:p>
  </w:endnote>
  <w:endnote w:type="continuationSeparator" w:id="0">
    <w:p w14:paraId="5B06558A" w14:textId="77777777" w:rsidR="005C56F6" w:rsidRDefault="005C56F6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0DFC0" w14:textId="77777777" w:rsidR="00E74B7E" w:rsidRDefault="00E74B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2708E667" w:rsidR="00E51168" w:rsidRPr="00E51168" w:rsidRDefault="003B2710" w:rsidP="007B1DA7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02483A">
            <w:rPr>
              <w:rFonts w:asciiTheme="minorBidi" w:hAnsiTheme="minorBidi"/>
              <w:sz w:val="16"/>
              <w:szCs w:val="16"/>
            </w:rPr>
            <w:t>v</w:t>
          </w:r>
          <w:bookmarkEnd w:id="0"/>
        </w:p>
      </w:tc>
      <w:tc>
        <w:tcPr>
          <w:tcW w:w="3587" w:type="dxa"/>
        </w:tcPr>
        <w:p w14:paraId="5C9CEADF" w14:textId="553054F1" w:rsidR="00E51168" w:rsidRPr="00E51168" w:rsidRDefault="00E51168" w:rsidP="00351095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2483A">
            <w:rPr>
              <w:rFonts w:asciiTheme="minorBidi" w:hAnsiTheme="minorBidi"/>
              <w:sz w:val="16"/>
              <w:szCs w:val="16"/>
            </w:rPr>
            <w:t>08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0140F565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74B7E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E74B7E">
            <w:rPr>
              <w:rFonts w:asciiTheme="minorBidi" w:hAnsiTheme="minorBidi"/>
              <w:b/>
              <w:bCs/>
              <w:noProof/>
              <w:sz w:val="16"/>
              <w:szCs w:val="16"/>
            </w:rPr>
            <w:t>5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CE7FE" w14:textId="77777777" w:rsidR="00E74B7E" w:rsidRDefault="00E74B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F6826A" w14:textId="77777777" w:rsidR="005C56F6" w:rsidRDefault="005C56F6" w:rsidP="00B55D98">
      <w:pPr>
        <w:spacing w:after="0" w:line="240" w:lineRule="auto"/>
      </w:pPr>
      <w:r>
        <w:separator/>
      </w:r>
    </w:p>
  </w:footnote>
  <w:footnote w:type="continuationSeparator" w:id="0">
    <w:p w14:paraId="45E9FB24" w14:textId="77777777" w:rsidR="005C56F6" w:rsidRDefault="005C56F6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2ABD9B" w14:textId="77777777" w:rsidR="00E74B7E" w:rsidRDefault="00E74B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75EF21" w14:textId="77777777" w:rsidR="00E74B7E" w:rsidRDefault="00E74B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F640D"/>
    <w:multiLevelType w:val="hybridMultilevel"/>
    <w:tmpl w:val="BED8DA7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2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"/>
  </w:num>
  <w:num w:numId="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formatting="1" w:enforcement="1" w:cryptProviderType="rsaAES" w:cryptAlgorithmClass="hash" w:cryptAlgorithmType="typeAny" w:cryptAlgorithmSid="14" w:cryptSpinCount="100000" w:hash="DaMFZ6OA6XvTXkSp39Cbtde+Pf7mh2cZ6Sxkowwrok3nST9jUMsRgUdk28jOry4mcHRBdjevI2wtRDuH3Wwolw==" w:salt="U3LT5yxIVdwgVKl7rdqed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248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A5F64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1095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25E8E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4F6C5E"/>
    <w:rsid w:val="0053223C"/>
    <w:rsid w:val="00537495"/>
    <w:rsid w:val="00537712"/>
    <w:rsid w:val="00543FD2"/>
    <w:rsid w:val="005973B8"/>
    <w:rsid w:val="005A1FC4"/>
    <w:rsid w:val="005C56F6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1DA7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0624F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3C53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4B7E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D06E7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9</Value>
    </Service_x0020_Code>
    <Title_x0020_Arabic xmlns="5ac7a378-97b2-4e98-acd9-be1b93ab0c48">DMA-PRTS-SF06v, قائمة التفتيش للتاكسي المائي – (12) راكباً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7848BEF9-2AE7-40FE-92DA-9A9740F42FA2}"/>
</file>

<file path=customXml/itemProps2.xml><?xml version="1.0" encoding="utf-8"?>
<ds:datastoreItem xmlns:ds="http://schemas.openxmlformats.org/officeDocument/2006/customXml" ds:itemID="{46C0BF78-C251-44D3-951E-1B3244147213}"/>
</file>

<file path=customXml/itemProps3.xml><?xml version="1.0" encoding="utf-8"?>
<ds:datastoreItem xmlns:ds="http://schemas.openxmlformats.org/officeDocument/2006/customXml" ds:itemID="{F1017B34-21D8-43E2-B0D3-63B80ED431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66</Words>
  <Characters>6648</Characters>
  <Application>Microsoft Office Word</Application>
  <DocSecurity>8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v, Inspection Checklist for Water Taxi – (12) passenger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2:00:00Z</dcterms:created>
  <dcterms:modified xsi:type="dcterms:W3CDTF">2024-05-0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